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91CB85" w14:textId="77777777" w:rsidR="00674682" w:rsidRDefault="005269E2">
      <w:pPr>
        <w:pStyle w:val="Heading1"/>
      </w:pPr>
      <w:bookmarkStart w:id="0" w:name="lab-2.05---tic-tac-toe"/>
      <w:r>
        <w:t>Lab 2.05 - Tic-Tac-Toe</w:t>
      </w:r>
    </w:p>
    <w:p w14:paraId="2E394FDC" w14:textId="77777777" w:rsidR="00674682" w:rsidRDefault="005269E2">
      <w:pPr>
        <w:pStyle w:val="Heading2"/>
      </w:pPr>
      <w:bookmarkStart w:id="1" w:name="in-your-notebook"/>
      <w:r>
        <w:t>In your Notebook</w:t>
      </w:r>
    </w:p>
    <w:p w14:paraId="67B97AA5" w14:textId="77777777" w:rsidR="00674682" w:rsidRDefault="005269E2">
      <w:pPr>
        <w:pStyle w:val="FirstParagraph"/>
      </w:pPr>
      <w:r>
        <w:t>Follow the flow of execution in the following programs. For each one, predict what will happen in your notebook. Some examples may not show the correct syntax</w:t>
      </w:r>
    </w:p>
    <w:p w14:paraId="51A306F9" w14:textId="77777777" w:rsidR="00674682" w:rsidRDefault="005269E2">
      <w:pPr>
        <w:pStyle w:val="Heading3"/>
      </w:pPr>
      <w:bookmarkStart w:id="2" w:name="example-1"/>
      <w:r>
        <w:t>Example 1</w:t>
      </w:r>
    </w:p>
    <w:p w14:paraId="764F6209" w14:textId="77777777" w:rsidR="00674682" w:rsidRDefault="005269E2">
      <w:pPr>
        <w:pStyle w:val="SourceCode"/>
      </w:pPr>
      <w:r>
        <w:rPr>
          <w:rStyle w:val="NormalTok"/>
        </w:rPr>
        <w:t xml:space="preserve">a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_list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_lis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14:paraId="5E70DC78" w14:textId="77777777" w:rsidR="00674682" w:rsidRDefault="005269E2">
      <w:pPr>
        <w:pStyle w:val="Heading4"/>
      </w:pPr>
      <w:bookmarkStart w:id="3" w:name="example-2"/>
      <w:r>
        <w:t>Example 2</w:t>
      </w:r>
    </w:p>
    <w:p w14:paraId="2AC6C255" w14:textId="77777777" w:rsidR="00674682" w:rsidRDefault="005269E2">
      <w:pPr>
        <w:pStyle w:val="SourceCode"/>
      </w:pPr>
      <w:r>
        <w:rPr>
          <w:rStyle w:val="NormalTok"/>
        </w:rPr>
        <w:t>a_li</w:t>
      </w:r>
      <w:r>
        <w:rPr>
          <w:rStyle w:val="NormalTok"/>
        </w:rPr>
        <w:t xml:space="preserve">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_lis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BuiltInTok"/>
        </w:rPr>
        <w:t>len</w:t>
      </w:r>
      <w:r>
        <w:rPr>
          <w:rStyle w:val="NormalTok"/>
        </w:rPr>
        <w:t xml:space="preserve">(a_list) – 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261A0F72" w14:textId="77777777" w:rsidR="00674682" w:rsidRDefault="005269E2">
      <w:pPr>
        <w:pStyle w:val="Heading4"/>
      </w:pPr>
      <w:bookmarkStart w:id="4" w:name="example-3"/>
      <w:bookmarkEnd w:id="3"/>
      <w:r>
        <w:t>Example 3</w:t>
      </w:r>
    </w:p>
    <w:p w14:paraId="50CF56B7" w14:textId="77777777" w:rsidR="00674682" w:rsidRDefault="005269E2">
      <w:pPr>
        <w:pStyle w:val="SourceCode"/>
      </w:pPr>
      <w:r>
        <w:rPr>
          <w:rStyle w:val="NormalTok"/>
        </w:rPr>
        <w:t xml:space="preserve">a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_list </w:t>
      </w:r>
      <w:r>
        <w:rPr>
          <w:rStyle w:val="OperatorTok"/>
        </w:rPr>
        <w:t>=</w:t>
      </w:r>
      <w:r>
        <w:rPr>
          <w:rStyle w:val="NormalTok"/>
        </w:rPr>
        <w:t xml:space="preserve"> a_list.remove(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_li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_list)</w:t>
      </w:r>
    </w:p>
    <w:p w14:paraId="3D3E7D34" w14:textId="77777777" w:rsidR="00674682" w:rsidRDefault="005269E2">
      <w:pPr>
        <w:pStyle w:val="Heading4"/>
      </w:pPr>
      <w:bookmarkStart w:id="5" w:name="example-4"/>
      <w:bookmarkEnd w:id="4"/>
      <w:r>
        <w:t>Example 4</w:t>
      </w:r>
    </w:p>
    <w:p w14:paraId="2155FBC0" w14:textId="77777777" w:rsidR="00674682" w:rsidRDefault="005269E2">
      <w:pPr>
        <w:pStyle w:val="SourceCode"/>
      </w:pPr>
      <w:r>
        <w:rPr>
          <w:rStyle w:val="NormalTok"/>
        </w:rPr>
        <w:t xml:space="preserve">a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_value </w:t>
      </w:r>
      <w:r>
        <w:rPr>
          <w:rStyle w:val="OperatorTok"/>
        </w:rPr>
        <w:t>=</w:t>
      </w:r>
      <w:r>
        <w:rPr>
          <w:rStyle w:val="NormalTok"/>
        </w:rPr>
        <w:t xml:space="preserve"> a_list.pop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_li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_value)</w:t>
      </w:r>
    </w:p>
    <w:p w14:paraId="7AA7AFA4" w14:textId="77777777" w:rsidR="00674682" w:rsidRDefault="005269E2">
      <w:pPr>
        <w:pStyle w:val="Heading4"/>
      </w:pPr>
      <w:bookmarkStart w:id="6" w:name="example-5"/>
      <w:bookmarkEnd w:id="5"/>
      <w:r>
        <w:t>Example 5</w:t>
      </w:r>
    </w:p>
    <w:p w14:paraId="0E0A1DF1" w14:textId="77777777" w:rsidR="00674682" w:rsidRDefault="005269E2">
      <w:pPr>
        <w:pStyle w:val="SourceCode"/>
      </w:pPr>
      <w:r>
        <w:rPr>
          <w:rStyle w:val="NormalTok"/>
        </w:rPr>
        <w:t xml:space="preserve">a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_list </w:t>
      </w:r>
      <w:r>
        <w:rPr>
          <w:rStyle w:val="OperatorTok"/>
        </w:rPr>
        <w:t>=</w:t>
      </w:r>
      <w:r>
        <w:rPr>
          <w:rStyle w:val="NormalTok"/>
        </w:rPr>
        <w:t xml:space="preserve"> a_list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abc'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_li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_list)</w:t>
      </w:r>
    </w:p>
    <w:p w14:paraId="352B67AA" w14:textId="77777777" w:rsidR="00674682" w:rsidRDefault="005269E2">
      <w:pPr>
        <w:pStyle w:val="Heading4"/>
      </w:pPr>
      <w:bookmarkStart w:id="7" w:name="example-6"/>
      <w:bookmarkEnd w:id="6"/>
      <w:r>
        <w:t>Example 6</w:t>
      </w:r>
    </w:p>
    <w:p w14:paraId="5D34B8AD" w14:textId="77777777" w:rsidR="00674682" w:rsidRDefault="005269E2">
      <w:pPr>
        <w:pStyle w:val="SourceCode"/>
      </w:pPr>
      <w:r>
        <w:rPr>
          <w:rStyle w:val="NormalTok"/>
        </w:rPr>
        <w:t xml:space="preserve">a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b_list </w:t>
      </w:r>
      <w:r>
        <w:rPr>
          <w:rStyle w:val="OperatorTok"/>
        </w:rPr>
        <w:t>=</w:t>
      </w:r>
      <w:r>
        <w:rPr>
          <w:rStyle w:val="NormalTok"/>
        </w:rPr>
        <w:t xml:space="preserve"> a_list.append(</w:t>
      </w:r>
      <w:r>
        <w:rPr>
          <w:rStyle w:val="StringTok"/>
        </w:rPr>
        <w:t>'f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_li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b_list)</w:t>
      </w:r>
    </w:p>
    <w:p w14:paraId="16B3B27D" w14:textId="77777777" w:rsidR="00366169" w:rsidRDefault="00366169">
      <w:pPr>
        <w:rPr>
          <w:rFonts w:asciiTheme="majorHAnsi" w:eastAsiaTheme="majorEastAsia" w:hAnsiTheme="majorHAnsi" w:cstheme="majorBidi"/>
          <w:b/>
          <w:bCs/>
          <w:color w:val="008575" w:themeColor="accent1"/>
        </w:rPr>
      </w:pPr>
      <w:bookmarkStart w:id="8" w:name="creating-tic-tac-toe-using-a-single-list"/>
      <w:bookmarkEnd w:id="2"/>
      <w:bookmarkEnd w:id="7"/>
      <w:r>
        <w:br w:type="page"/>
      </w:r>
    </w:p>
    <w:p w14:paraId="4A9DAF78" w14:textId="19135BC1" w:rsidR="00674682" w:rsidRDefault="00366169">
      <w:pPr>
        <w:pStyle w:val="Heading3"/>
      </w:pPr>
      <w:r>
        <w:lastRenderedPageBreak/>
        <w:t>C</w:t>
      </w:r>
      <w:r w:rsidR="005269E2">
        <w:t>reating Tic-Tac-Toe using a single list</w:t>
      </w:r>
    </w:p>
    <w:p w14:paraId="1E617AA5" w14:textId="77777777" w:rsidR="00674682" w:rsidRDefault="005269E2">
      <w:pPr>
        <w:pStyle w:val="FirstParagraph"/>
      </w:pPr>
      <w:r>
        <w:t>Create this game using lists and indexes, according to the following rules:</w:t>
      </w:r>
    </w:p>
    <w:p w14:paraId="1CAABC93" w14:textId="77777777" w:rsidR="00674682" w:rsidRDefault="005269E2">
      <w:pPr>
        <w:numPr>
          <w:ilvl w:val="0"/>
          <w:numId w:val="2"/>
        </w:numPr>
      </w:pPr>
      <w:r>
        <w:t>The user will pick a location on the board according to the number</w:t>
      </w:r>
    </w:p>
    <w:p w14:paraId="5D110275" w14:textId="77777777" w:rsidR="00674682" w:rsidRDefault="005269E2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 1  |  2  |  3  </w:t>
      </w:r>
      <w:r>
        <w:br/>
      </w:r>
      <w:r>
        <w:rPr>
          <w:rStyle w:val="VerbatimChar"/>
        </w:rPr>
        <w:t xml:space="preserve"> 4  |  5  |  6  </w:t>
      </w:r>
      <w:r>
        <w:br/>
      </w:r>
      <w:r>
        <w:rPr>
          <w:rStyle w:val="VerbatimChar"/>
        </w:rPr>
        <w:t xml:space="preserve"> 7  |  8  |  9</w:t>
      </w:r>
    </w:p>
    <w:p w14:paraId="70981F0A" w14:textId="77777777" w:rsidR="00674682" w:rsidRDefault="005269E2">
      <w:pPr>
        <w:numPr>
          <w:ilvl w:val="0"/>
          <w:numId w:val="2"/>
        </w:numPr>
      </w:pPr>
      <w:r>
        <w:t>Depending on the position that the user inputs, update the posit</w:t>
      </w:r>
      <w:r>
        <w:t>ion of the board to be an “X” to reflect that</w:t>
      </w:r>
    </w:p>
    <w:p w14:paraId="16EBA8FD" w14:textId="77777777" w:rsidR="00674682" w:rsidRDefault="005269E2">
      <w:pPr>
        <w:numPr>
          <w:ilvl w:val="0"/>
          <w:numId w:val="2"/>
        </w:numPr>
      </w:pPr>
      <w:r>
        <w:t>Print the updated board out, but do not worry about making it look pretty</w:t>
      </w:r>
    </w:p>
    <w:p w14:paraId="69BEAA2E" w14:textId="77777777" w:rsidR="00674682" w:rsidRDefault="005269E2">
      <w:pPr>
        <w:numPr>
          <w:ilvl w:val="0"/>
          <w:numId w:val="2"/>
        </w:numPr>
      </w:pPr>
      <w:r>
        <w:t>You only need to implement one turn of the game for now.</w:t>
      </w:r>
      <w:bookmarkEnd w:id="0"/>
      <w:bookmarkEnd w:id="1"/>
      <w:bookmarkEnd w:id="8"/>
    </w:p>
    <w:sectPr w:rsidR="0067468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7E58AC" w14:textId="77777777" w:rsidR="005269E2" w:rsidRDefault="005269E2">
      <w:pPr>
        <w:spacing w:after="0"/>
      </w:pPr>
      <w:r>
        <w:separator/>
      </w:r>
    </w:p>
  </w:endnote>
  <w:endnote w:type="continuationSeparator" w:id="0">
    <w:p w14:paraId="457C6945" w14:textId="77777777" w:rsidR="005269E2" w:rsidRDefault="005269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AC50A8" w14:textId="203648B4" w:rsidR="00366169" w:rsidRDefault="00366169">
    <w:pPr>
      <w:pStyle w:val="Footer"/>
    </w:pPr>
    <w:r>
      <w:rPr>
        <w:noProof/>
      </w:rPr>
      <w:drawing>
        <wp:inline distT="0" distB="0" distL="0" distR="0" wp14:anchorId="3BA9B7FA" wp14:editId="7903C9C8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3D38CB" w14:textId="77777777" w:rsidR="005269E2" w:rsidRDefault="005269E2">
      <w:r>
        <w:separator/>
      </w:r>
    </w:p>
  </w:footnote>
  <w:footnote w:type="continuationSeparator" w:id="0">
    <w:p w14:paraId="4CE6C521" w14:textId="77777777" w:rsidR="005269E2" w:rsidRDefault="005269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7E59BB" w14:textId="727514D4" w:rsidR="00366169" w:rsidRDefault="00366169">
    <w:pPr>
      <w:pStyle w:val="Header"/>
    </w:pPr>
  </w:p>
  <w:p w14:paraId="10AD06E6" w14:textId="75E47816" w:rsidR="00366169" w:rsidRDefault="00366169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5A603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1D273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6169"/>
    <w:rsid w:val="004E29B3"/>
    <w:rsid w:val="005269E2"/>
    <w:rsid w:val="00590D07"/>
    <w:rsid w:val="0067468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BEA4B"/>
  <w15:docId w15:val="{ED9F287F-044C-460E-B7B5-C16BEE0D45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5E52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6616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66169"/>
  </w:style>
  <w:style w:type="paragraph" w:styleId="Footer">
    <w:name w:val="footer"/>
    <w:basedOn w:val="Normal"/>
    <w:link w:val="FooterChar"/>
    <w:unhideWhenUsed/>
    <w:rsid w:val="0036616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661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84</Words>
  <Characters>1050</Characters>
  <Application>Microsoft Office Word</Application>
  <DocSecurity>0</DocSecurity>
  <Lines>8</Lines>
  <Paragraphs>2</Paragraphs>
  <ScaleCrop>false</ScaleCrop>
  <Company/>
  <LinksUpToDate>false</LinksUpToDate>
  <CharactersWithSpaces>1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2</cp:revision>
  <dcterms:created xsi:type="dcterms:W3CDTF">2021-03-03T17:52:00Z</dcterms:created>
  <dcterms:modified xsi:type="dcterms:W3CDTF">2021-03-03T17:53:00Z</dcterms:modified>
</cp:coreProperties>
</file>